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71b800e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0e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5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NklEQVR42s2WQQ4DMQgDrX6A//+SH6Qep+qll0pw2KjdTfZgYWwgOj+r9ahvkuro+F+dQ7/0u/79BtApw7af5x6GeKqqrnKslcMCngjR7zW8Ntc+jnIBzynzq9ukN/KHpN+1oC/LoUG4roem+bOu3WRQdz/la23tvoiiHuthDIWx+ZLJaXwNWUdlyFTfmK9ZUrukLsyn8QnCGNA7YcMhnjuLZUhLaKCneiBH0wxil7lfDj9QcYzORn3EMlecsf/MkjqL9ezCcf7ofvTmirrzesPN8Qzzg1SO4/sY+vpv3k8LysR2x904PvuYrFUqeQEPEdKYryQr/qv472TALcyPz0jvWuh/mW9MdODO3H9pyvgPNC34L3i0mNsTVu4v9Geco4V5ya1KebBdmJeK77JlDC/477n33TeBJ2wsLLMJe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Yes, seeing exactly the same thing, though I have one Day One entry that</w:t>
      </w:r>
      <w:r>
        <w:t xml:space="preserve"> </w:t>
      </w:r>
      <w:r>
        <w:t xml:space="preserve">has a Bold first line but when I edit it there is no markup. This goes</w:t>
      </w:r>
      <w:r>
        <w:t xml:space="preserve"> </w:t>
      </w:r>
      <w:r>
        <w:t xml:space="preserve">away on this one entry when I swith off the "Auto-Bold first line"</w:t>
      </w:r>
      <w:r>
        <w:t xml:space="preserve"> </w:t>
      </w:r>
      <w:r>
        <w:t xml:space="preserve">option in the settings. The markdown is showing OK in the entry view</w:t>
      </w:r>
      <w:r>
        <w:t xml:space="preserve"> </w:t>
      </w:r>
      <w:r>
        <w:t xml:space="preserve">when in Non-editing mod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0e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5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71b800e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71b800e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71b800e</dc:title>
  <dc:creator/>
  <cp:keywords/>
  <dcterms:created xsi:type="dcterms:W3CDTF">2026-05-07T02:57:51Z</dcterms:created>
  <dcterms:modified xsi:type="dcterms:W3CDTF">2026-05-07T02:5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